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d0be71b-271c-43fe-bbc1-716705b19b6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0be71b-271c-43fe-bbc1-716705b19b6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d4c36f-3c35-46f9-b75e-fbd513da9fad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d4c36f-3c35-46f9-b75e-fbd513da9fad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4cb2474-bc32-46a0-93d1-8dd06a584028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4cb2474-bc32-46a0-93d1-8dd06a584028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b4cb819-71f3-4e05-951c-5277e8042c6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b4cb819-71f3-4e05-951c-5277e8042c60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c8e4408-5065-40b2-8107-dc34015b3f32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c8e4408-5065-40b2-8107-dc34015b3f32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b21be59-02ca-4b8f-a616-3344f29f438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b21be59-02ca-4b8f-a616-3344f29f4388"/>
      <w:r>
        <w:rPr>
          <w:rFonts/>
          <w:b w:val="true"/>
        </w:rPr>
        <w:t xml:space="preserve">: </w:t>
      </w:r>
      <w:r>
        <w:t xml:space="preserve">B - Enoncé 14 : La consommation de Puff Bars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e3ef1e-fc68-400d-9ee7-7c583a2906e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e3ef1e-fc68-400d-9ee7-7c583a2906e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5710d28-30be-4270-b67f-23ae4079988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5710d28-30be-4270-b67f-23ae4079988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2d9e795-3dec-4426-8eec-70536d409b0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2d9e795-3dec-4426-8eec-70536d409b0b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9e42b05-e297-4d15-a65a-2b22548f5c53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9e42b05-e297-4d15-a65a-2b22548f5c53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c8cc346-1dce-48a6-b83c-6033729e1bb2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c8cc346-1dce-48a6-b83c-6033729e1bb2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2992dfc-74ae-4cba-a5c7-3ab6e6e230f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2992dfc-74ae-4cba-a5c7-3ab6e6e230f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8:02Z</dcterms:created>
  <dcterms:modified xsi:type="dcterms:W3CDTF">2023-04-20T11:08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5</vt:lpwstr>
  </property>
</Properties>
</file>